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B5D61" w14:textId="31AB7BB8" w:rsidR="00A561EE" w:rsidRPr="00F9303F" w:rsidRDefault="000C0693" w:rsidP="00C40CD0">
      <w:pPr>
        <w:pStyle w:val="NoSpacing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>Course Number:</w:t>
      </w:r>
      <w:r w:rsidR="00F9303F">
        <w:rPr>
          <w:rFonts w:ascii="Times New Roman" w:hAnsi="Times New Roman"/>
          <w:sz w:val="24"/>
          <w:szCs w:val="24"/>
        </w:rPr>
        <w:t xml:space="preserve"> 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AB2E1E">
        <w:rPr>
          <w:rFonts w:ascii="Times New Roman" w:hAnsi="Times New Roman"/>
          <w:sz w:val="24"/>
          <w:szCs w:val="24"/>
          <w:u w:val="single"/>
        </w:rPr>
        <w:t>1</w:t>
      </w:r>
      <w:r w:rsidR="00890868">
        <w:rPr>
          <w:rFonts w:ascii="Times New Roman" w:hAnsi="Times New Roman"/>
          <w:sz w:val="24"/>
          <w:szCs w:val="24"/>
          <w:u w:val="single"/>
        </w:rPr>
        <w:t>181</w:t>
      </w:r>
      <w:r w:rsidR="00AB2E1E">
        <w:rPr>
          <w:rFonts w:ascii="Times New Roman" w:hAnsi="Times New Roman"/>
          <w:sz w:val="24"/>
          <w:szCs w:val="24"/>
          <w:u w:val="single"/>
        </w:rPr>
        <w:t>.0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F9303F">
        <w:rPr>
          <w:rFonts w:ascii="Times New Roman" w:hAnsi="Times New Roman"/>
          <w:sz w:val="24"/>
          <w:szCs w:val="24"/>
          <w:u w:val="single"/>
        </w:rPr>
        <w:tab/>
      </w:r>
    </w:p>
    <w:p w14:paraId="315A0710" w14:textId="77777777" w:rsidR="000C0693" w:rsidRDefault="000C0693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5CDCCD3" w14:textId="77777777" w:rsidR="00F9303F" w:rsidRDefault="00F9303F" w:rsidP="00C40CD0">
      <w:pPr>
        <w:pStyle w:val="NoSpacing"/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EA20E0">
        <w:rPr>
          <w:rFonts w:ascii="Times New Roman" w:hAnsi="Times New Roman"/>
          <w:sz w:val="24"/>
          <w:szCs w:val="24"/>
        </w:rPr>
        <w:t>ourse Review Checklist:</w:t>
      </w:r>
    </w:p>
    <w:p w14:paraId="23379697" w14:textId="77777777" w:rsidR="00EA20E0" w:rsidRDefault="00EA20E0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2698F3D3" w14:textId="77777777" w:rsidR="007B0026" w:rsidRDefault="007B0026" w:rsidP="00C40CD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s shal</w:t>
      </w:r>
      <w:r w:rsidR="00D512E9">
        <w:rPr>
          <w:rFonts w:ascii="Times New Roman" w:hAnsi="Times New Roman"/>
          <w:sz w:val="24"/>
          <w:szCs w:val="24"/>
        </w:rPr>
        <w:t>l contain the following elements</w:t>
      </w:r>
      <w:r>
        <w:rPr>
          <w:rFonts w:ascii="Times New Roman" w:hAnsi="Times New Roman"/>
          <w:sz w:val="24"/>
          <w:szCs w:val="24"/>
        </w:rPr>
        <w:t>:</w:t>
      </w:r>
    </w:p>
    <w:p w14:paraId="54CEBEBE" w14:textId="77777777" w:rsidR="00D512E9" w:rsidRDefault="00D512E9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1A7857BE" w14:textId="35CAE7F8" w:rsidR="00D512E9" w:rsidRPr="00D512E9" w:rsidRDefault="00D512E9" w:rsidP="000C069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he course title includes:</w:t>
      </w:r>
      <w:r w:rsidR="00AB2E1E">
        <w:rPr>
          <w:rFonts w:ascii="Times New Roman" w:hAnsi="Times New Roman"/>
          <w:sz w:val="24"/>
          <w:szCs w:val="24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5CAC9E6" w14:textId="1E87BDD0" w:rsid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</w:t>
      </w:r>
      <w:r w:rsidR="00F9303F">
        <w:rPr>
          <w:rFonts w:ascii="Times New Roman" w:hAnsi="Times New Roman"/>
          <w:sz w:val="24"/>
          <w:szCs w:val="24"/>
        </w:rPr>
        <w:t>he c</w:t>
      </w:r>
      <w:r w:rsidR="000C0693">
        <w:rPr>
          <w:rFonts w:ascii="Times New Roman" w:hAnsi="Times New Roman"/>
          <w:sz w:val="24"/>
          <w:szCs w:val="24"/>
        </w:rPr>
        <w:t>ode edition, law, or administrative rule</w:t>
      </w:r>
      <w:r w:rsidR="007B0026">
        <w:rPr>
          <w:rFonts w:ascii="Times New Roman" w:hAnsi="Times New Roman"/>
          <w:sz w:val="24"/>
          <w:szCs w:val="24"/>
        </w:rPr>
        <w:t xml:space="preserve"> to which the course relates</w:t>
      </w:r>
      <w:r w:rsidR="000C0693">
        <w:rPr>
          <w:rFonts w:ascii="Times New Roman" w:hAnsi="Times New Roman"/>
          <w:sz w:val="24"/>
          <w:szCs w:val="24"/>
        </w:rPr>
        <w:t xml:space="preserve"> </w:t>
      </w:r>
      <w:r w:rsidR="000C0693" w:rsidRPr="00EA20E0">
        <w:rPr>
          <w:rFonts w:ascii="Times New Roman" w:hAnsi="Times New Roman"/>
          <w:i/>
          <w:sz w:val="18"/>
          <w:szCs w:val="18"/>
        </w:rPr>
        <w:t>61G20-6.002(4)(a)1.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FB04709" w14:textId="3DDFE25E" w:rsidR="000C0693" w:rsidRP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 w:rsidRPr="00D512E9">
        <w:rPr>
          <w:rFonts w:ascii="Times New Roman" w:hAnsi="Times New Roman"/>
          <w:sz w:val="24"/>
          <w:szCs w:val="24"/>
        </w:rPr>
        <w:t>T</w:t>
      </w:r>
      <w:r w:rsidR="000C0693" w:rsidRPr="00D512E9">
        <w:rPr>
          <w:rFonts w:ascii="Times New Roman" w:hAnsi="Times New Roman"/>
          <w:sz w:val="24"/>
          <w:szCs w:val="24"/>
        </w:rPr>
        <w:t>he word “advanced</w:t>
      </w:r>
      <w:r>
        <w:rPr>
          <w:rFonts w:ascii="Times New Roman" w:hAnsi="Times New Roman"/>
          <w:sz w:val="24"/>
          <w:szCs w:val="24"/>
        </w:rPr>
        <w:t>.</w:t>
      </w:r>
      <w:r w:rsidR="000C0693" w:rsidRPr="00D512E9">
        <w:rPr>
          <w:rFonts w:ascii="Times New Roman" w:hAnsi="Times New Roman"/>
          <w:sz w:val="24"/>
          <w:szCs w:val="24"/>
        </w:rPr>
        <w:t>”</w:t>
      </w:r>
      <w:r w:rsidR="00AB0444" w:rsidRPr="00D512E9">
        <w:rPr>
          <w:rFonts w:ascii="Times New Roman" w:hAnsi="Times New Roman"/>
          <w:sz w:val="24"/>
          <w:szCs w:val="24"/>
        </w:rPr>
        <w:t xml:space="preserve"> </w:t>
      </w:r>
      <w:r w:rsidR="00AB0444" w:rsidRPr="00D512E9">
        <w:rPr>
          <w:rFonts w:ascii="Times New Roman" w:hAnsi="Times New Roman"/>
          <w:i/>
          <w:sz w:val="18"/>
          <w:szCs w:val="18"/>
        </w:rPr>
        <w:t>61G20-6.002(4)(</w:t>
      </w:r>
      <w:r w:rsidR="00AB2332" w:rsidRPr="00D512E9">
        <w:rPr>
          <w:rFonts w:ascii="Times New Roman" w:hAnsi="Times New Roman"/>
          <w:i/>
          <w:sz w:val="18"/>
          <w:szCs w:val="18"/>
        </w:rPr>
        <w:t>a) b.</w:t>
      </w:r>
      <w:r w:rsidR="00AB0444" w:rsidRPr="00D512E9">
        <w:rPr>
          <w:rFonts w:ascii="Times New Roman" w:hAnsi="Times New Roman"/>
          <w:i/>
          <w:sz w:val="18"/>
          <w:szCs w:val="18"/>
        </w:rPr>
        <w:t>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8A1ECE0" w14:textId="7A9CB3B1" w:rsidR="00C35D33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</w:t>
      </w:r>
      <w:r w:rsidR="00C35D33">
        <w:rPr>
          <w:rFonts w:ascii="Times New Roman" w:hAnsi="Times New Roman"/>
          <w:sz w:val="24"/>
          <w:szCs w:val="24"/>
        </w:rPr>
        <w:t xml:space="preserve">ours of credit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b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7092798" w14:textId="6069152A" w:rsidR="00C35D33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ame, address, telephone number, and e-mail address of the provider. </w:t>
      </w:r>
      <w:r w:rsidRPr="00EA20E0">
        <w:rPr>
          <w:rFonts w:ascii="Times New Roman" w:hAnsi="Times New Roman"/>
          <w:i/>
          <w:sz w:val="18"/>
          <w:szCs w:val="18"/>
        </w:rPr>
        <w:t>61G20-6.002(4)(c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5409A02" w14:textId="7C145026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 c</w:t>
      </w:r>
      <w:r w:rsidR="00C35D33">
        <w:rPr>
          <w:rFonts w:ascii="Times New Roman" w:hAnsi="Times New Roman"/>
          <w:sz w:val="24"/>
          <w:szCs w:val="24"/>
        </w:rPr>
        <w:t>ourse d</w:t>
      </w:r>
      <w:r w:rsidR="007B0026">
        <w:rPr>
          <w:rFonts w:ascii="Times New Roman" w:hAnsi="Times New Roman"/>
          <w:sz w:val="24"/>
          <w:szCs w:val="24"/>
        </w:rPr>
        <w:t xml:space="preserve">escription </w:t>
      </w:r>
      <w:r>
        <w:rPr>
          <w:rFonts w:ascii="Times New Roman" w:hAnsi="Times New Roman"/>
          <w:sz w:val="24"/>
          <w:szCs w:val="24"/>
        </w:rPr>
        <w:t xml:space="preserve">which </w:t>
      </w:r>
      <w:r w:rsidR="007B0026">
        <w:rPr>
          <w:rFonts w:ascii="Times New Roman" w:hAnsi="Times New Roman"/>
          <w:sz w:val="24"/>
          <w:szCs w:val="24"/>
        </w:rPr>
        <w:t>completely describes</w:t>
      </w:r>
      <w:r w:rsidR="00C35D33">
        <w:rPr>
          <w:rFonts w:ascii="Times New Roman" w:hAnsi="Times New Roman"/>
          <w:sz w:val="24"/>
          <w:szCs w:val="24"/>
        </w:rPr>
        <w:t xml:space="preserve"> what the course is designed to address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d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A610383" w14:textId="226E7A2F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Course/learning objectives. </w:t>
      </w:r>
      <w:r w:rsidRPr="00EA20E0">
        <w:rPr>
          <w:rFonts w:ascii="Times New Roman" w:hAnsi="Times New Roman"/>
          <w:i/>
          <w:sz w:val="18"/>
          <w:szCs w:val="18"/>
        </w:rPr>
        <w:t>61G20-6.002(4)(e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6D088B1" w14:textId="043278B0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time allotments for course content. </w:t>
      </w:r>
      <w:r w:rsidRPr="00EA20E0">
        <w:rPr>
          <w:rFonts w:ascii="Times New Roman" w:hAnsi="Times New Roman"/>
          <w:i/>
          <w:sz w:val="18"/>
          <w:szCs w:val="18"/>
        </w:rPr>
        <w:t>61G20-6.002(4)(f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890868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2</w:t>
      </w:r>
      <w:r w:rsidR="00890868">
        <w:rPr>
          <w:rFonts w:ascii="Times New Roman" w:hAnsi="Times New Roman"/>
          <w:b/>
          <w:bCs/>
          <w:i/>
          <w:sz w:val="18"/>
          <w:szCs w:val="18"/>
        </w:rPr>
        <w:t>5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918A872" w14:textId="7BA100E0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outline and instructional methods – a detailed description of the course content in </w:t>
      </w:r>
      <w:r w:rsidR="00D512E9">
        <w:rPr>
          <w:rFonts w:ascii="Times New Roman" w:hAnsi="Times New Roman"/>
          <w:sz w:val="24"/>
          <w:szCs w:val="24"/>
        </w:rPr>
        <w:t xml:space="preserve">the </w:t>
      </w:r>
      <w:r w:rsidRPr="00C35D33">
        <w:rPr>
          <w:rFonts w:ascii="Times New Roman" w:hAnsi="Times New Roman"/>
          <w:sz w:val="24"/>
          <w:szCs w:val="24"/>
        </w:rPr>
        <w:t xml:space="preserve">sequence of how it is </w:t>
      </w:r>
      <w:r w:rsidR="00D512E9">
        <w:rPr>
          <w:rFonts w:ascii="Times New Roman" w:hAnsi="Times New Roman"/>
          <w:sz w:val="24"/>
          <w:szCs w:val="24"/>
        </w:rPr>
        <w:t xml:space="preserve">to be </w:t>
      </w:r>
      <w:r w:rsidRPr="00C35D33">
        <w:rPr>
          <w:rFonts w:ascii="Times New Roman" w:hAnsi="Times New Roman"/>
          <w:sz w:val="24"/>
          <w:szCs w:val="24"/>
        </w:rPr>
        <w:t xml:space="preserve">taught and the methods used to teach that content. </w:t>
      </w:r>
      <w:r w:rsidRPr="00EA20E0">
        <w:rPr>
          <w:rFonts w:ascii="Times New Roman" w:hAnsi="Times New Roman"/>
          <w:i/>
          <w:sz w:val="18"/>
          <w:szCs w:val="18"/>
        </w:rPr>
        <w:t>61G20-6.002(4)(g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890868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890868">
        <w:rPr>
          <w:rFonts w:ascii="Times New Roman" w:hAnsi="Times New Roman"/>
          <w:b/>
          <w:bCs/>
          <w:i/>
          <w:sz w:val="18"/>
          <w:szCs w:val="18"/>
        </w:rPr>
        <w:t>Presentation doc – Page 2</w:t>
      </w:r>
      <w:r w:rsidR="00890868">
        <w:rPr>
          <w:rFonts w:ascii="Times New Roman" w:hAnsi="Times New Roman"/>
          <w:b/>
          <w:bCs/>
          <w:i/>
          <w:sz w:val="18"/>
          <w:szCs w:val="18"/>
        </w:rPr>
        <w:t>4</w:t>
      </w:r>
      <w:r w:rsidR="00890868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02F575" w14:textId="30C60073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ny c</w:t>
      </w:r>
      <w:r w:rsidR="00C35D33">
        <w:rPr>
          <w:rFonts w:ascii="Times New Roman" w:hAnsi="Times New Roman"/>
          <w:sz w:val="24"/>
          <w:szCs w:val="24"/>
        </w:rPr>
        <w:t xml:space="preserve">ourse references cited in the outline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</w:t>
      </w:r>
      <w:proofErr w:type="spellStart"/>
      <w:r w:rsidR="00C35D33" w:rsidRPr="00EA20E0">
        <w:rPr>
          <w:rFonts w:ascii="Times New Roman" w:hAnsi="Times New Roman"/>
          <w:i/>
          <w:sz w:val="18"/>
          <w:szCs w:val="18"/>
        </w:rPr>
        <w:t>i</w:t>
      </w:r>
      <w:proofErr w:type="spellEnd"/>
      <w:r w:rsidR="00C35D33" w:rsidRPr="00EA20E0">
        <w:rPr>
          <w:rFonts w:ascii="Times New Roman" w:hAnsi="Times New Roman"/>
          <w:i/>
          <w:sz w:val="18"/>
          <w:szCs w:val="18"/>
        </w:rPr>
        <w:t>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890868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890868">
        <w:rPr>
          <w:rFonts w:ascii="Times New Roman" w:hAnsi="Times New Roman"/>
          <w:b/>
          <w:bCs/>
          <w:i/>
          <w:sz w:val="18"/>
          <w:szCs w:val="18"/>
        </w:rPr>
        <w:t>Presentation doc – Page 24</w:t>
      </w:r>
      <w:r w:rsidR="00890868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C370B99" w14:textId="1D4B9C5D" w:rsidR="00AB2E1E" w:rsidRPr="00D512E9" w:rsidRDefault="00C35D33" w:rsidP="00ED3CA1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ethod of course evaluation. </w:t>
      </w:r>
      <w:r w:rsidRPr="00EA20E0">
        <w:rPr>
          <w:rFonts w:ascii="Times New Roman" w:hAnsi="Times New Roman"/>
          <w:i/>
          <w:sz w:val="18"/>
          <w:szCs w:val="18"/>
        </w:rPr>
        <w:t>61G20-6.002(4)(j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</w:t>
      </w:r>
      <w:r w:rsidR="00890868">
        <w:rPr>
          <w:rFonts w:ascii="Times New Roman" w:hAnsi="Times New Roman"/>
          <w:b/>
          <w:bCs/>
          <w:i/>
          <w:sz w:val="18"/>
          <w:szCs w:val="18"/>
        </w:rPr>
        <w:t>Quiz-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Page</w:t>
      </w:r>
      <w:r w:rsidR="00890868">
        <w:rPr>
          <w:rFonts w:ascii="Times New Roman" w:hAnsi="Times New Roman"/>
          <w:b/>
          <w:bCs/>
          <w:i/>
          <w:sz w:val="18"/>
          <w:szCs w:val="18"/>
        </w:rPr>
        <w:t>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</w:t>
      </w:r>
      <w:r w:rsidR="00890868">
        <w:rPr>
          <w:rFonts w:ascii="Times New Roman" w:hAnsi="Times New Roman"/>
          <w:b/>
          <w:bCs/>
          <w:i/>
          <w:sz w:val="18"/>
          <w:szCs w:val="18"/>
        </w:rPr>
        <w:t>2-5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98BE89" w14:textId="624731ED" w:rsidR="00D512E9" w:rsidRPr="00D512E9" w:rsidRDefault="00C35D33" w:rsidP="00D512E9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certificate of completion</w:t>
      </w:r>
      <w:r w:rsidR="00D512E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A20E0">
        <w:rPr>
          <w:rFonts w:ascii="Times New Roman" w:hAnsi="Times New Roman"/>
          <w:i/>
          <w:sz w:val="18"/>
          <w:szCs w:val="18"/>
        </w:rPr>
        <w:t>61G20-6.002(4)(k), F.A.C.</w:t>
      </w:r>
      <w:r w:rsidR="00353908" w:rsidRPr="00EA20E0">
        <w:rPr>
          <w:rFonts w:ascii="Times New Roman" w:hAnsi="Times New Roman"/>
          <w:i/>
          <w:sz w:val="18"/>
          <w:szCs w:val="18"/>
        </w:rPr>
        <w:t>, Form FBCED 2003-03.</w:t>
      </w:r>
      <w:r w:rsidR="00D512E9">
        <w:rPr>
          <w:rFonts w:ascii="Times New Roman" w:hAnsi="Times New Roman"/>
          <w:sz w:val="24"/>
          <w:szCs w:val="24"/>
        </w:rPr>
        <w:t xml:space="preserve"> The certificate shall contain:</w:t>
      </w:r>
      <w:r w:rsidR="00994AFE">
        <w:rPr>
          <w:rFonts w:ascii="Times New Roman" w:hAnsi="Times New Roman"/>
          <w:sz w:val="24"/>
          <w:szCs w:val="24"/>
        </w:rPr>
        <w:t xml:space="preserve"> </w:t>
      </w:r>
      <w:r w:rsidR="00890868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890868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890868">
        <w:rPr>
          <w:rFonts w:ascii="Times New Roman" w:hAnsi="Times New Roman"/>
          <w:b/>
          <w:bCs/>
          <w:i/>
          <w:sz w:val="18"/>
          <w:szCs w:val="18"/>
        </w:rPr>
        <w:t>7</w:t>
      </w:r>
      <w:r w:rsidR="00890868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8D25301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title</w:t>
      </w:r>
    </w:p>
    <w:p w14:paraId="17C720E9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provider’s name, address, telephone number, and e-mail address</w:t>
      </w:r>
    </w:p>
    <w:p w14:paraId="4D46526D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ours of continuing education credit earned by completing the course</w:t>
      </w:r>
    </w:p>
    <w:p w14:paraId="1DD4F9E3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place for the appropriate licensing board’s course approval number</w:t>
      </w:r>
    </w:p>
    <w:p w14:paraId="0E834E96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lorida Building Code edition</w:t>
      </w:r>
    </w:p>
    <w:p w14:paraId="5E6A9127" w14:textId="5C302D2D" w:rsidR="00C35D33" w:rsidRPr="00EA20E0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inimum of 50% of actual training material content shall be related to the Florida Building Code, Florida Statutes, or rules related to the Florida Building Code. </w:t>
      </w:r>
      <w:r w:rsidRPr="00EA20E0">
        <w:rPr>
          <w:rFonts w:ascii="Times New Roman" w:hAnsi="Times New Roman"/>
          <w:i/>
          <w:sz w:val="18"/>
          <w:szCs w:val="18"/>
        </w:rPr>
        <w:t>61G20-6.002(4)(l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890868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94F7C01" w14:textId="19E527E6" w:rsidR="00333926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urse materials shall accurately reflect the Florida Building Code and other topics under the jurisdiction of the Florida Building Commission. </w:t>
      </w:r>
      <w:r w:rsidRPr="00EA20E0">
        <w:rPr>
          <w:rFonts w:ascii="Times New Roman" w:hAnsi="Times New Roman"/>
          <w:i/>
          <w:sz w:val="18"/>
          <w:szCs w:val="18"/>
        </w:rPr>
        <w:t>61G20-6.002(4)(m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0868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890868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890868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9550F5A" w14:textId="1D8A3862" w:rsidR="00353908" w:rsidRPr="00353908" w:rsidRDefault="00353908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53908">
        <w:rPr>
          <w:rFonts w:ascii="Times New Roman" w:hAnsi="Times New Roman"/>
          <w:sz w:val="24"/>
          <w:szCs w:val="24"/>
        </w:rPr>
        <w:t xml:space="preserve">Course presentation materials shall be legible.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0868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890868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890868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F3AB322" w14:textId="74B122C1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l fonts shall be at least equivalent to 12 </w:t>
      </w:r>
      <w:r w:rsidR="00AB2332">
        <w:rPr>
          <w:rFonts w:ascii="Times New Roman" w:hAnsi="Times New Roman"/>
          <w:sz w:val="24"/>
          <w:szCs w:val="24"/>
        </w:rPr>
        <w:t>pt.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/>
          <w:sz w:val="24"/>
          <w:szCs w:val="24"/>
        </w:rPr>
        <w:t>font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890868">
        <w:rPr>
          <w:rFonts w:ascii="Times New Roman" w:hAnsi="Times New Roman"/>
          <w:i/>
          <w:sz w:val="18"/>
          <w:szCs w:val="18"/>
        </w:rPr>
        <w:t xml:space="preserve"> </w:t>
      </w:r>
      <w:r w:rsidR="00890868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proofErr w:type="gramEnd"/>
      <w:r w:rsidR="00890868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890868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9F6E51C" w14:textId="0F130A31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f slides are part of the materials, only two slides per page shall be </w:t>
      </w:r>
      <w:proofErr w:type="gramStart"/>
      <w:r>
        <w:rPr>
          <w:rFonts w:ascii="Times New Roman" w:hAnsi="Times New Roman"/>
          <w:sz w:val="24"/>
          <w:szCs w:val="24"/>
        </w:rPr>
        <w:t>submitted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890868">
        <w:rPr>
          <w:rFonts w:ascii="Times New Roman" w:hAnsi="Times New Roman"/>
          <w:i/>
          <w:sz w:val="18"/>
          <w:szCs w:val="18"/>
        </w:rPr>
        <w:t xml:space="preserve"> </w:t>
      </w:r>
      <w:r w:rsidR="00890868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proofErr w:type="gramEnd"/>
      <w:r w:rsidR="00890868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890868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6FC04121" w14:textId="0D3B5435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l presentations shall contain a title page or title </w:t>
      </w:r>
      <w:proofErr w:type="gramStart"/>
      <w:r>
        <w:rPr>
          <w:rFonts w:ascii="Times New Roman" w:hAnsi="Times New Roman"/>
          <w:sz w:val="24"/>
          <w:szCs w:val="24"/>
        </w:rPr>
        <w:t>slide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890868">
        <w:rPr>
          <w:rFonts w:ascii="Times New Roman" w:hAnsi="Times New Roman"/>
          <w:i/>
          <w:sz w:val="18"/>
          <w:szCs w:val="18"/>
        </w:rPr>
        <w:t xml:space="preserve"> </w:t>
      </w:r>
      <w:r w:rsidR="00890868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proofErr w:type="gramEnd"/>
      <w:r w:rsidR="00890868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890868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D8F86A6" w14:textId="3BE0DB06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ly one course presentation may be uploaded per course.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890868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890868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890868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62D6B4A" w14:textId="25682FF2" w:rsidR="00F41373" w:rsidRPr="00D92F05" w:rsidRDefault="00F41373" w:rsidP="00F4137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thod</w:t>
      </w:r>
      <w:r w:rsidR="00D92F05">
        <w:rPr>
          <w:rFonts w:ascii="Times New Roman" w:hAnsi="Times New Roman"/>
          <w:sz w:val="24"/>
          <w:szCs w:val="24"/>
        </w:rPr>
        <w:t xml:space="preserve"> of Course Presentation</w:t>
      </w:r>
      <w:r>
        <w:rPr>
          <w:rFonts w:ascii="Times New Roman" w:hAnsi="Times New Roman"/>
          <w:sz w:val="24"/>
          <w:szCs w:val="24"/>
        </w:rPr>
        <w:t xml:space="preserve">. 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894AA5">
        <w:rPr>
          <w:rFonts w:ascii="Times New Roman" w:hAnsi="Times New Roman"/>
          <w:b/>
          <w:bCs/>
          <w:i/>
          <w:sz w:val="18"/>
          <w:szCs w:val="18"/>
        </w:rPr>
        <w:t xml:space="preserve"> –</w:t>
      </w:r>
      <w:r w:rsidR="00890868">
        <w:rPr>
          <w:rFonts w:ascii="Times New Roman" w:hAnsi="Times New Roman"/>
          <w:b/>
          <w:bCs/>
          <w:i/>
          <w:sz w:val="18"/>
          <w:szCs w:val="18"/>
        </w:rPr>
        <w:t xml:space="preserve"> Method of Course Evaluation -</w:t>
      </w:r>
      <w:r w:rsidR="00894AA5">
        <w:rPr>
          <w:rFonts w:ascii="Times New Roman" w:hAnsi="Times New Roman"/>
          <w:b/>
          <w:bCs/>
          <w:i/>
          <w:sz w:val="18"/>
          <w:szCs w:val="18"/>
        </w:rPr>
        <w:t xml:space="preserve"> Page </w:t>
      </w:r>
      <w:r w:rsidR="00890868">
        <w:rPr>
          <w:rFonts w:ascii="Times New Roman" w:hAnsi="Times New Roman"/>
          <w:b/>
          <w:bCs/>
          <w:i/>
          <w:sz w:val="18"/>
          <w:szCs w:val="18"/>
        </w:rPr>
        <w:t>2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779DFAE" w14:textId="77777777" w:rsidR="00D92F05" w:rsidRPr="00C35D33" w:rsidRDefault="00D92F05" w:rsidP="00D92F05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t least one method should be selected.  </w:t>
      </w:r>
    </w:p>
    <w:p w14:paraId="79870254" w14:textId="77777777" w:rsidR="00C35D33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p w14:paraId="4B7154D7" w14:textId="77777777" w:rsidR="00C35D33" w:rsidRPr="00C40CD0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sectPr w:rsidR="00C35D33" w:rsidRPr="00C40C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4FB0"/>
    <w:multiLevelType w:val="hybridMultilevel"/>
    <w:tmpl w:val="EED4C8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30"/>
        <w:szCs w:val="30"/>
      </w:rPr>
    </w:lvl>
    <w:lvl w:ilvl="1" w:tplc="B87010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812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TI3NTY3MjU2sDRU0lEKTi0uzszPAykwrAUAhLHWnSwAAAA="/>
  </w:docVars>
  <w:rsids>
    <w:rsidRoot w:val="00C40CD0"/>
    <w:rsid w:val="000C0693"/>
    <w:rsid w:val="001F408B"/>
    <w:rsid w:val="00333926"/>
    <w:rsid w:val="00353908"/>
    <w:rsid w:val="006A5BC4"/>
    <w:rsid w:val="006C7C65"/>
    <w:rsid w:val="007A370C"/>
    <w:rsid w:val="007B0026"/>
    <w:rsid w:val="00860B93"/>
    <w:rsid w:val="00890868"/>
    <w:rsid w:val="00894AA5"/>
    <w:rsid w:val="00994AFE"/>
    <w:rsid w:val="009C7A1C"/>
    <w:rsid w:val="00A050DF"/>
    <w:rsid w:val="00A561EE"/>
    <w:rsid w:val="00AB0444"/>
    <w:rsid w:val="00AB2332"/>
    <w:rsid w:val="00AB2E1E"/>
    <w:rsid w:val="00B40745"/>
    <w:rsid w:val="00B850E3"/>
    <w:rsid w:val="00C35D33"/>
    <w:rsid w:val="00C40CD0"/>
    <w:rsid w:val="00D512E9"/>
    <w:rsid w:val="00D92F05"/>
    <w:rsid w:val="00EA20E0"/>
    <w:rsid w:val="00ED3CA1"/>
    <w:rsid w:val="00EE02CC"/>
    <w:rsid w:val="00F41373"/>
    <w:rsid w:val="00F93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34512"/>
  <w15:docId w15:val="{E7151D1A-EB9C-40D8-B7F6-4CE373898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387</Words>
  <Characters>221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2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gel, William</dc:creator>
  <cp:lastModifiedBy>Michael Clark</cp:lastModifiedBy>
  <cp:revision>11</cp:revision>
  <cp:lastPrinted>2022-01-20T16:48:00Z</cp:lastPrinted>
  <dcterms:created xsi:type="dcterms:W3CDTF">2022-03-22T17:13:00Z</dcterms:created>
  <dcterms:modified xsi:type="dcterms:W3CDTF">2023-11-21T14:45:00Z</dcterms:modified>
</cp:coreProperties>
</file>